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4"/>
      <w:r>
        <w:t xml:space="preserve">Лабораторная работа №4</w:t>
      </w:r>
      <w:bookmarkEnd w:id="20"/>
    </w:p>
    <w:p>
      <w:pPr>
        <w:pStyle w:val="FirstParagraph"/>
      </w:pPr>
      <w:r>
        <w:t xml:space="preserve">Уваров Иль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От имени пользователя guest определил расширенные атрибуты файла /home/guest/dir1/file. Установил командой на файл file1 права, разрешающие чтение и запись для владельца файла. (рис. 1)</w:t>
      </w:r>
    </w:p>
    <w:p>
      <w:pPr>
        <w:pStyle w:val="FirstParagraph"/>
      </w:pPr>
      <w:r>
        <w:drawing>
          <wp:inline>
            <wp:extent cx="5334000" cy="2739493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4\ima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Попробовал установить на файл/home/guest/dir1/file1 расширенный атрибут a от имени пользователя guest. Попробовал установить расширенный атрибут a на файл /home/guest/dir1/file1 от имени суперпользователя. От пользователя guest проверил правильность установления атрибута. Выполнил дозапись в файл file1 слова «test». После этого выполнила чтение файла file1. Убедился, что слово test было успешно записано в file1. Попробовал удалить файл file1. Попробовал переименовать файл. Попробовал установить на файл file1 права, например, запрещающие чтение и запись для владельца файла. Не удалось успешно выполнить указанные команды. Снял расширенный атрибут a с файла/home/guest/dirl/file1 от имени суперпользователя. Повторил операции, которые ранее не удавалось выполнить. Они были успешно исполнены (рис. 2-3).</w:t>
      </w:r>
    </w:p>
    <w:p>
      <w:pPr>
        <w:pStyle w:val="FirstParagraph"/>
      </w:pPr>
      <w:r>
        <w:drawing>
          <wp:inline>
            <wp:extent cx="5334000" cy="349817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4\ima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3287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4\ima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овторил действия по шагам,заменив атрибут «a» атрибутом «i». Дозаписать информацию не удалось (рис. 4).</w:t>
      </w:r>
    </w:p>
    <w:p>
      <w:pPr>
        <w:pStyle w:val="Heading2"/>
      </w:pPr>
      <w:bookmarkStart w:id="26" w:name="вывод"/>
      <w:r>
        <w:t xml:space="preserve">Вывод</w:t>
      </w:r>
      <w:bookmarkEnd w:id="26"/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2:28:21Z</dcterms:created>
  <dcterms:modified xsi:type="dcterms:W3CDTF">2022-11-15T12:28:21Z</dcterms:modified>
</cp:coreProperties>
</file>